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PDF, controlling dimensions and unit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ave_pd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to PDF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1:56Z</dcterms:created>
  <dcterms:modified xsi:type="dcterms:W3CDTF">2025-10-28T16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